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ที่ยง</w:t>
      </w:r>
      <w:r>
        <w:t xml:space="preserve"> </w:t>
      </w:r>
      <w:r>
        <w:t xml:space="preserve">ททบ.5</w:t>
      </w:r>
      <w:r>
        <w:t xml:space="preserve"> </w:t>
      </w:r>
      <w:r>
        <w:t xml:space="preserve">วันที่</w:t>
      </w:r>
      <w:r>
        <w:t xml:space="preserve"> </w:t>
      </w:r>
      <w:r>
        <w:t xml:space="preserve">27</w:t>
      </w:r>
      <w:r>
        <w:t xml:space="preserve"> </w:t>
      </w:r>
      <w:r>
        <w:t xml:space="preserve">พ.ค.</w:t>
      </w:r>
      <w:r>
        <w:t xml:space="preserve"> </w:t>
      </w:r>
      <w:r>
        <w:t xml:space="preserve">64</w:t>
      </w:r>
    </w:p>
    <w:p>
      <w:pPr>
        <w:pStyle w:val="Date"/>
      </w:pPr>
      <w:r>
        <w:t xml:space="preserve">วันอังคารที่</w:t>
      </w:r>
      <w:r>
        <w:t xml:space="preserve"> </w:t>
      </w:r>
      <w:r>
        <w:t xml:space="preserve">15</w:t>
      </w:r>
      <w:r>
        <w:t xml:space="preserve"> </w:t>
      </w:r>
      <w:r>
        <w:t xml:space="preserve">มิถุนายน</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ดตามทางออนไลน์นะคะ // 12.00 น. นี้ กรุงเทพมหานคร ผ่านโครงการไทยร่วมใจกรุงเทพฯ ปลอดภัย คือผ่าน Application เป๋าตังค์ www.ไทยร่วมใจ.com ในพื้นที่นอกโรงพยาบาล 25 แห่ง ทั่วกรุงเทพฯ ที่ประชุมสภาผู้แทนราษฎรวันนี้ พิจารณา พ.ร.ก. 2 ฉบับ รวมถึง พ.ร.ก. ให้ความช่วยเหลือและฟื้นฟูผู้ประกอบธุรกิจ ด้านประธานสภาผู้แทนราษฎร พรก. กู้เงิน 500,000 ล้านบาท ยังไม่ถึงสภาฯ พร้อมคุมเข้มบุคลากรต้องสวมหน้ากากอนามัยป้องกัน COVID-19 เกิดเหตุกราดยิงพนักงานที่เมืองปาโปเซ่ สหรัฐฯ อเมริกเป็นอดีตพนักงานทำให้มีผู้เสียชีวิตรวมถึงมือปืนด้วย สถานการณ์ COVID-19 ในระดับโลกตอนนี้ เอเชียน่าเป็นห่วงที่สุดนะคะ ในขณะที่สหรัฐฯ ยุโปรน่าจะดีขึ้น ทางด้านของสหรัฐฯ ก็มีการมุ่งหมายหาต้นเหตุของการระบาดให้ได้ สถานการณ์ COVID-19 ทั่วโลก ตอนนี้ยังน่ากังวลนะคะ แม้ว่าสถานการณ์จะเริ่มดีขึ้น แต่ว่าสำหรับเอเชียนั้นน่าวิตกค่ะ ที่ผ่านมาพบผู้ติดเชื้อทั่วโลก ยอดสะสมทะลุ 150 ล้านคนแล้ว สูงอยู่ โดยมีมากกว่า 13,000 คน ยอดผู้เสียชีวิตกว่า 3,500,000 คน สหรัฐฯ ยังครองอันดับ 1 นานยาวสะสมค่ะ แต่ว่าอินเดียที่เป็นอันดับ 2 มียอดติดเชื้อและเสียชีวิตรายวันเป็นอันดับ 1 ถึงแม้ว่าจะลดลงบ้างแล้วก็ตาม ประธานาธิบดี โจ ไบเดนข่าวกรองเพิ่มความพยายามในการค้นหาต้นตอของ COVID-19 และสืบสวนว่าเชื้อร้ายมาจากห้องปฏิบัติการในเมืองอู่ฮั่นของจีนหรือไม่ พร้อมเรียกร้องให้จีนให้ความร่วมมือ ไบเดน ให้เจ้าหน้าที่รายงานผลภายใน 90 วันด้วยค่ะ ไปดูที่ไต้หวัน เผชิญกับการแพร่ระบาดของ COVID-19 สูงสุดครั้งใหม่ ถึง 633 ราย รวมทั้งผลการตรวจหาเชื้อวันก่อนที่ตกค้างด้วย ทำให้ยอดสะสมทะลุ 6,000 ไปอยู่ที่ 6,091 คนแล้ว เพิ่ม 11 คน ยอดสะสมจะอยู่ที่ กำลังหาทุนที่จะซื้อวัคซีนมีเพียง 700,000 โดสเท่านั้น และประชากรฉีดวัคซีนไม่ถึง 1 เปอร์เซ็นต์ของประชากรทั้งหมด ขณะเดียวกันเจ้าหน้าที่ก็กล่าวหาจีนนะคะ ว่าขัดขวางไม่ให้ไต้หวันสั่งซื้อวัคซีน Pfizer แต่จีนปฏิเสธค่ะ ปิดท้ายกันที่เมเลเซียค่ะ จำนวนผู้ติดเชื้อทำลายสถิติรายวัน ล็อกดาวน์ทั่วประเทศ โดยเมื่อวานนี้พบผู้ติดเชื้อรายใหม่ อีก 7,478 คน เป็น 2 วันติดต่อกันแล้วนะคะ ที่ทะลุ 7,000 คน ทำให้ยอดสะสม 30,000 คน ก็คือสถิติใหม่ ยอดสะสมอยู่ที่ 2,432 คนค่ะ ท่ามกลางความกังวลของภาครัฐที่มีการติดเชื้อขึ้นมาอีกนะคะ เพราะว่าเป็นผลพวงของการฉลองละศิลอดที่มีต่อเนื่องตลอดทั้งเดือน อีกทั้งประชาชนไม่ปกบิั มาตรการล็อกดาวน์อีกด้วย ส่วนยอดผู้เสียชีวิตจาก COVID-19 ในประเทศไทยทำ New Hight สูงที่สุด นับตั้งแต่เกิดการระบาดอีกครั้งนะคะ อยู่ที่47 ราย ขณะที่กรุงเทพมหานครได้เปิดลงทะเบียนจองวัคซีน CoVID-19 12.00 น. วันนี้ 12.00 น. กรุงเทพมหานคร จะเปิดให้ลงทะเบียนวัคซีน COVID-19 ไทยร่วมใจเป็นการฉีดวัคซีนนอกโรงพยาบาล 25 จุด ทั่วประเทศ ให้ผู้ที่อาศัยในกรุงเทพมหานคร อายุ 18-59 ปี และเป็นการลงทะเบียน หรือผู้ที่เป็นผู้สูงอายุที่ลงทะเบียนหมอพร้อมจองวัคซีนได้ผ่านทางเว็บไซต์การลงทะเบียนแยกเป็น 3 กลุ่ม นะคะ กลุ่มแรก เป็นผู้เข้าร่วมโครงการภาครัฐ มีแอปพลิเคชันเป๋าตังอยู่แล้ว มีข้อมูลส่วนตัวอยู่ในระบบ ไม่ต้องแจ้งความประสงค์รับวัคซีนได้ การได้รับจัดสรรวัคซีนแต่หากลบแอปพลิเคชันเป๋าตังค์ไปแล้ว ให้ดำเนินการนัดหมายผ่านทางเว็บไซต์ไทยร่วมใจแทน กลุ่มที่ 2 ก็คือไม่เคยเข้าร่วมโครงการภาครัฐนะคะ อันนี้ให้ไปลงทะเบียนที่เว็บไซต์ไทยร่วมใจ นัดหมายผ่าน SMS แจ้งผลการจัดสรรวัคซีน ขณะเดียวกันกลุ่มที่ 3 ก็คือกลุ่มที่ไม่มีสมาร์ทโฟนค่ะ ให้คนในครอบครัวลงทะเบียนแทนได้ ไม่จำกัดจำนวนครั้งนะคะ ที่เว็บไซต์ไทยร่วมใจ.com รวมทั้งสามารถลงทะเบียนที่ร้านค้าสะดวกซื้อ อย่างเช่น เซเว่นอิเล่เว่ นท็อปเดลี่ หรือมินิ Big C ก็ได้ตั้งแต่ 8.30-18.00 น. ตั้งแต่วันนี้นะคะ ก็จะเริ่มจัดสรรวัคซีนได้ ตั้งแต่ 7 มิถุนายน เป็นต้นไป ตามแผนของกระทรวงสาธารณสุข ส่วนตัวเลขผู้ติดเชื้อในประเทศไทยวันนี้นะคะ พบผู้ติดเชื้อใหม่ 3,323 ราย แยกเป็นการติดเชื้อทั่วไป 2,104 ราย ในเรือนจำที่ต้องชัง 1,219 ราย ทำให้ยอดสะสมูผู้ป่วยสะสมระลอกเดือนเมษายนมามีอยู่ 1,012,351 ราย ค่ะ มีรายงานด้วยนะคะ ว่าท่านนายกรัฐมนตรี รัฐมนตรีบางส่วนหารือ คาดว่าจะเป็นการปรับแผนกระจายวัคซีนให้เหมาะสมในแต่ละสถานการณ์ในพื้นที่ หลังนายกรัฐมนตรีสั่งชะลอการใช้แอปพลิเคชันหมอพร้อม รวมถึงหารือเรื่อง พ.ร.บ ปี 2565 และพรก. กู้เงิน ที่จะในที่ประชุมสภา โดยการจัดแถลงประชุม 30 นาที นายกรัฐมนตรีได้เดิน และไปที่ตึกไทยคู่ฟ้า แต่ว่าไม่ได้มีการให้สัมภาษณ์ใด ๆ กับสื่อมวลชนค่ะ พบคลัสเตอร์ใหม่นะคะ ที่โกดังกระเทียม ชาวเมียนมาติดเชื้อแล้ว 30 คนค่ะ จัดเจ้าหน้าที่นะคะ ลงไปเพื่อจะตรวจสอบเรื่องของการระบาด นายวรวิทย์ ชัยสวัสดิ ได้ร่วมกับเจ้าหน้าที่สำนักงานสาธารณสุขจังหวัดเชียงรายค่ะ ประชุมวางแผนกับเจ้าหน้าที่แม่สาย ตำบลและหน่วยงานที่เกี่ยวข้อง เพื่อบริหารจัดการกลุ่มผู้ติดเชื้อ COVID-19 รายใหม่ หลังจากที่พบว่าแรงงานชาวเมียนมาในโกดังสินค้า ตำบลแม่สาย อำเภอแม่สาย ซึ่งเป็นโกดังเก็บกระเทียม ติดเชื้อ COVID-19 พยาบาลแม่สาย ส่วนผู้สัมผัสใกล้ชิดที่มีความเสี่ยงสูง จำนวนกว่า 30 คน ให้กักตัวในที่พักของตนเองค่ะ ที่มีการจัดเจ้าหน้าที่สาธารณสุข เจ้าหน้าที่ฝ่ายปกครอง ตำรวจ ทหาร บูรณาการเพื่อตรวจหาเชื้อกลุ่มแรงงานที่เป็นกลุ่มเสี่ยง ทั้งนี้หลังจากที่พบการระบาดศูนย์ปฏิบัติการควบคุมโรคอำเภอแม่สายปิดพื้นที่โกดังสินค้าดังกล่าว พร้อมจัดเจ้าหน้าที่เข้าไปควบคุมดูแลตลอด 24 ชั่วโมงค่ะ นายแพทย์อนุรักษ์ สารภาพ นายแพทย์จังหงัด สงขลา ได้แจ้งผล COVID-19 จังหวัดสงขลาจำนวน 24 คน ซึ่งเป็นผู้สัมผัสเสี่ยงสูงจำนวน 16 คน ขณะนี้รอผลการตรวจอีก 18 คนนะคะ โดยทั้ง 24 ได้ถูกกันตัวแยกขังจากผู้ต้องขังรายอื่นแล้ว หลังจากที่พบว่าเป็นผู้สัมผัสเสี่ยงสูงที่ติดเชื้อ COVID-19 ซึ่งทางสาธารณสุข เร่งเข้าไปตรวจเชิงรุกในเรือนจำจังหวัดสงขลาผู้ติดเชื้อ และสะกัดกั้นการแพร่ระบาดโดยเร็วที่สุดค่ะ มุกดาหารพบผู้เสียชีวิตจาก COVID-19 รายแรกของจังหวัดนะคะ ก็มีประวัติสัมผัสกับผู้ป่วยก่อนหน้านี้ มาดูรายละเอียดพื้นที่ในมุกดาหาร ป้องกันโรคติดต่อจังหวัดมุกดาหารรายงานจากการตรวจหาเชื้อ มีผู้ป่วยสะสม 89 ราย การตรวจสอบเชิงรุก 89 ราย จากการเฝ้าระวังเชิงรุก พบผู้ติดเชื้อใหม่ 1 รายค่ะ ซึ่งเป็นผู้ป่วยของจังหวัดมุกดาหารรายที่ 16 29 ราย ยังอยู่ระหว่างการรักษาตัวในโรงพยาบาล 6 ราย มีรายงานพบผู้เสียชีวิตรายแรกของจังหวัดมุกดาหารแล้วนะคะ เป็นผู้ป่วยรายที่ 26 ในการระบาดระลอกใหม่ อายุ 73 ปี มีประวัติสัมผัสกับผู้ป่วยยืนยันก่อนหน้านี้ ซึ่งเดินทางมาจากพื้นที่อุบลราชธานี เข้ารับรักษาที่โรงพยาบาลมุกดาหารเมื่อวันที่ 7 พฤษภาคมที่ผ่านมาและเสียชีวิตในที่สุดค่ะ เจ้าหน้าที่ได้ดำเนินการฌาปนกิจเรียบร้อยแล้ว ตามแนวทางและมาตรการควบคุมโรคของกระทรวงสาธารณสุขทุกขั้นตอน เพื่อป้องกันการระบาดไปยังบุคคลอื่น ปฏิบัติกันอย่างเคร่งครัด เคร่งครัดค่ะ ศูนย์ประสานต้านภัย COVID-19 ให้กับประชาชนอย่างต่อเนื่องนะคะ โดยในเช้าวันนี้ค่ะ กองทัพบกได้ดำเนินการประพิธีฌาปนกิจเพิ่ม 2 ราย ศูนย์ประสานงานต้านภัย CoVID-19 กองทัพบกก็ยังคงเป็นสื่อกลางนะคะ ให้กับประชาชนอย่างต่อเนื่องค่ะ 393 ราย ส่วนใหญ่เป็นกรณีร้องทุกข์เพิ่ม และร้องขอรถรับ-ส่งต่อไปยังสถานพยาบาล ขณะที่ญาติผู้เสียชีวิตประสงค์ขอใช้ฌาปนสถานของกองทัพบก COCOVID-19 5 รายค่ะ เป็นที่เรียบร้อยแล้ว 2 ราย แบ่งเป็นวัดวรวิหาร 1 ราย และวัดอาวุธวิกศิตารามอีก 1 ราย จะมีการฌาปนกิจศพ 1 ราย แล้วพรุ่งนี้อีก 1 รายนะคะ ยอดการอนุเคราะห์ฌาปนกิจศพในขณะนี้มีทั้งหมด 88 รายค่ะ ต่อเนื่อง โดยกองทัพบกยินดีเป็นที่พึ่งในยามสูญเสียเป็นไปตามนโยบายของผู้บัญชาการทหารบก ที่จะดูแลประชาชนจวบจนวาระสุดท้ายของชีวิต แบ่งเบาค่าใช้จ่ายประกอบพิธีฌาปนกิจศพค่ะ ซึ่งได้แก่วัด โสมนัฐวิหาร วัดอมิสมิกัสการามภายใต้มาตรการป้องกันการแพร่ระบาด โดยไม่เสียค่าใช้จ่ายใด ๆ ทั้งสิ้น ญาติของผู้เสียชีวิตสามารถโทร. เข้ามาแสดงความประสงค์นะคะ ติดต่อที่หมายเลขโทรศัพท์ 02-270 5685 ถึง 9 ชั่วโมงค่ะ ส่วนผู้ที่ต้องการสอบถามเกี่ยวกับ COVID-19 ก็สามารถสอบถามได้ ที่หมายเลขนี้เช่นเดียวกัน กองทัพบกจะขออยู่เคียงข้างประชาชนค่ะ // ส่วนโครงการกองทัพไทยร่วมใจ ตอนนี้นะคะ มีกำลังพลทุกเหล่าทัพแก้ไขปัญหาโลหิตสำรองมากกว่า 36 ล้าน ซีซี กองทัพไทยรายงานผลการดำเนินการ กองทัพไทยร่วมใจแก้วิกฤต CoVID-19 ล่าสุดเมื่อวันที่ผ่านมามีกำลังพลของกองทัพไทย 78,321 นาย รวบรวมปริมาณโลหิตได้ 32,675,025 cc. แบ่งเป็นกองบัญชาการกองทัพไทยค่ะ 2,633,960 CC 229000 กองทัพเรือ 5,021,500 CC และกองทัพอากาศ 500 CC โครงการนี้จัดขึ้นเพื่อบำเพ็ญประโยชน์ช่วยเหลือสังคม และการมีส่วนร่วมในการแก้ปัญหาโลหิตให้กับโรงพยาบาลต่าง ๆ ทั่วประเทศกำลังพลที่มีจิตอาสาและเป็นการร่วมมือแก้ปัญหาภาวะโลหิตขาดแคลนด้วย // พักกันสักครู่ก่อนค่ะ ช่วงหน้ากลับมาติดตามการประชุมสภาวันแรกค่ะ // เดินหน้าประชุมสภาวันแรกนะคะ มาตรการควบคุม COVID-19 กันอย่างเข้มข้นเลย วันนี้พิจารณาพระราชกำหนด 2 ฉบับด้วยกัน ก็ออกมาระบุว่าเรื่องของ พ.ร.ก. กูเงิน 500,000 ล้านบาท ยังไม่ถึงสภานะคะ ขณะนี้มีการคุมเข้มบุคลากรสภาว่าอย่างไรก็ตามต้องสวมหน้ากากอนามัยเอาไว้ค่ะ นายชวนหลีกภัย นะคะ ซึ่งก็จะมีการพิจารณาประมวลกฎหมายแพ่ง และพาณิชย์ พุทธศักราช 2564 และพระราชกำหนดให้การช่วยเหลือและฟื้นฟูเศรษฐกิจที่ได้รับผลกระทบจากการแพร่ระบาดของ COVID-19 ตามที่คณะรัฐมนตรีเห็นชอบตามกฎหมาย เสนอไปยังสภาผู้แทนราษฎรเพื่อพิจารณาก่อน ส่วนการออกพระราชกำหนด กู้เงิน 500,000 ล้านบาท จึงยังไม่มีการประชุมในวาระครั้งนี้ค่ะ ในส่วนของการพิจารณา 27-28 นี้ เริ่มประชุม 9.30 ไปจนถึง 14.00 น. นะคะ นะคะ และในวันพรุ่งนี้เริ่ม 9.00 น. ร่างพระราชบัญญัติงบประมาณรายจ่าย ปีงบประมาณ 2565 จะมีการพิจารณากันในวันที่ 31 พฤศจิกายน ถึง 2 มิถุนายนค่ะ ฝ่ายละ 22 ชั่วโมง กู้เงินเพื่อแก้ไขปัญหาจำนวน 500,000 ล้านบาท ส่งมาถึง ก็สามารถที่จะบรรจุได้ทันที // แล้วแต่มาเมื่อไหร่ครับ แล้วแต่ว่า พ.ร.ก. จะส่งมาเมื่อไหร่ ตามกฎหมายก็ต้องโดยทันทีนะครับ ต้องบรรจุอย่างรวดเร็ว แต่ว่าอย่างไรก็ตามปฏิทินเวลาของงบประมาณไม่เปลี่ยนแปลง ถึงวัน ก็ 31 พฤษภาคม วันที่ 1 มิถุนายน วันที่ 2 มิถุนายน ครับ ไม่เปลี่ยนแปลง หลังจากนั้น ถ้าสมมุติพระราชกำหนดมาก็จะบรรจุหลังจากนั้นครับ ขณะที่มาตรการโรค COVID-19 ในรัฐสภาประธานก็บอกว่าให้ทุกคนสวมหน้ากากอนามัย แต่ว่าท่านสมาชิกท่านใดต้องใช้เวลาอภิปรายนานแล้วทำให้อึดอัดในการสวมหน้ากากอนามัย ก็มีการจัดเตรียมพื้นที่เฉพาะเพื่อความสะดวกและปลอดภัยไว้แล้ว ไม่ได้อภิปรายสามารถรับชมการอภิปรายได้ที่ห้องพัก ส่วนเรื่องที่หลายฝ่ายเป็นกังวลว่า หากการอภิปรายจะเกิดระอองฝอยนั้น ได้ให้กรมควบคุมโรคเข้ามาตรวจ ทางกรมควบคุมโรคพอใจเนื่องจากว่ามีโดมสูงมีการระบายอากาศได้ดี เนื่องจากเน้นย้ำเวลาค่ะ เรื่องของ พรก. กู้เงิน 500,000 ล้านบาทนะคะ นายวิษณุ เครืองาม รองนายกรัฐมนตรี กล่าวว่า รัฐบาลจะส่งร่าง พ.ร.ก. กู้เงิน 500,000 ล้านบาท ให้สภาผู้แทนราษฎรบรรจุเข้าวาระการประชุม โดยสามารถพิจารณางบประมาณ รายจ่ายประจำปี 2555 ซึ่งเวลาก็แล้วแต่นายชวน หลีกภัย ประธานสภาฯ จะเป็นผู้กำหนด โดย พ.ร.ก. กู้เงิน 500,000 ล้านบาทนั้นมีความสำคัญ ก่อนร่าง พ.ร.บ. งบประมาณ 2565 เพราะในรัฐธรรมนูญใช้คำว่า</w:t>
      </w:r>
      <w:r>
        <w:t xml:space="preserve"> </w:t>
      </w:r>
      <w:r>
        <w:t xml:space="preserve">“</w:t>
      </w:r>
      <w:r>
        <w:t xml:space="preserve">เสนอ</w:t>
      </w:r>
      <w:r>
        <w:t xml:space="preserve">”</w:t>
      </w:r>
      <w:r>
        <w:t xml:space="preserve"> </w:t>
      </w:r>
      <w:r>
        <w:t xml:space="preserve">แต่ร่าง พรก. งบประมาณ 2555 จัดคิวเอาไว้แล้ว และส่งวาระแล้ว ตอนนี้ก็เสียเวลาไปแล้ว 15 วัน ดังนั้น เมื่อพิจารณาร่างงบประมาณประจำปี 2565 เสร็จแล้วจะพิจารณา พ.ร.ก. เงินกู้เลยก็ไม่ถือว่าล่าช้า เมื่อผู้สื่อข่าว ร่าง พรก. กู้เงิน 500,000 ล้าน มีผลต่อรัฐบาลหรือไม่ นายวิษณุ ได้กล่าวว่า ถ้าผ่านก็มีผล ถ้าไม่ผ่านก็ไม่มีผล ถ้า พ.ร.ก. ที่ผ่านไปมีผลบังคับใช้แล้ว เพียงแต่ว่าถ้าสภาไม่อนุมัติหรือไม่เห็นชอบก็ต้องแปลว่าต้องหยุดต้องยุบสภาโดยธรรมเนียม // โรครัมปีสกีน พบโรคระบาดที่จังหวัดชุมพรนะคะ ทางจังหวัดก็ประกาศเป็นเขตโรคระบาดชั่วคราวแล้ว เพื่อป้องกันการระบาดในพื้นที่ภาคใต้ นายสัตวแพทย์ โพสัง ในพื้นที่ติดตามโรคระบาดสกินหลังพบการแพร่ระบาดในอำเภอท่าแซะ และขณะนี้ระบาดในเขตอำเภอเมืองชุมพรแล้วค่ะ ล่าสุดทางจังหวัดได้ประกาศเป็นเขตโรคระบาดชั่วคราวสำหรับโคกระบือ ที่เป็นโรค นะคะ จากนั้น 4-5 วันจะเป็นแผลพุพองและเป็นหนอง ใช้เวลารักษานาน ก็จะเพิ่มต้นทุนให้กับเกษตรกรผู้เลี้ยง ซึ่งการแพร่ระบาดมีแมลงเป็นพาหะ ทำให้ยากแก่การป้องกันไม่ให้แพร่กระจายออกไปวงกว้าง นอกจากนี้การควบคุมการแพร่ระบาด เรื่องการเฝ้าระวังป้องกันเชิงรุก ให้ความรู้ขอเกษตรกรงดการนำเข้า โค กระบือ จากต่างพื้นที่ และเมื่อพบสัตว์ที่ต้องสงสัยว่าจะเป็นโรคนี้ ต้องแยกสัตว์ตัวนั้นออกจากฝูง พร้อมกับแจ้งเจ้าหน้าที่ปศุสัตว์ เพื่อที่จะได้เข้าไปวินิจฉัยควบคุมโรค ด่านกักกันสัตว์ชุมพร สั่งกำชับไม่ให้สัตว์เข้า-ออกพื้้นที่ หากฝ่าฝืน มีความผิดโทษจำคุกไม่เกิน 2 ปี ปรับไม่เกิน 40,000 บาท หรือทั้งจำทั้งปรับค่ะ // ททบ. 5 คัดสรรผลไม้รสชาติอร่อย จากเกษตรกรปราจีนบุรี นำเสนอผ่านทางหน้าจอให้คุณผู้ชมได้รับชมค่ะ เมืองไทย ใหญ่อุดม และทางแพลตฟอร์ม Ohlala Shopping วันนี้ตลาดเกษตรสนามเป้า ช่วงรายการออกอากาศทาง ททบ. 5 ได้นำผลไม้หลายชนิด จากมงคลพาณิชย์ค่ะ อาทิ เงาะ กระท้อน ลำไย จากเกษตรกรชาวสวนจังหวัดปราจีนบุรี ในราคาพิเศษ เพื่อช่วยเหลือเกษตรกร ในการกระจายผลไม้ไทย สำหรับราคาขายมังคุดจังหวัดปราจีนบุรี กะท้อน กิโลกรัม เงาะโรงเรียน800 บาท ลำไยพวกทองบ้านแพ้ว 800 บาท นอกจากนี้ค่ะ ททบ. ยังได้คัดสรรทุเรียนพรีเมียม จากปราจีนบุรี มาจำหน่ายทั้งแบบสุกห่ามและกรอบนอกนุ่มในนะคะ 1 กิโลกรัม ราคา 1190 บาท แพลตฟอร์ม โอ้ลาล่า ช็อปปิ้งShopping Call center 1255 หรือทางออนไลน์ หรือทาง Facebook หรือว่า LINE ของโอลาล่าช็อปปิ้งก็ทำได้ค่ะ ช่วงหน้ากลับมาติดตามข่าวต่างประเทศ และข่าวกีฬา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ที่ยง ททบ.5 วันที่ 27 พ.ค. 64</dc:title>
  <dc:creator/>
  <cp:keywords/>
  <dcterms:created xsi:type="dcterms:W3CDTF">2021-06-15T03:54:59Z</dcterms:created>
  <dcterms:modified xsi:type="dcterms:W3CDTF">2021-06-15T03: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มิถุนายน 2564 เวลา 09.50 น.</vt:lpwstr>
  </property>
  <property fmtid="{D5CDD505-2E9C-101B-9397-08002B2CF9AE}" pid="3" name="subtitle">
    <vt:lpwstr/>
  </property>
</Properties>
</file>